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DE27CD" w14:textId="1D02598D" w:rsidR="00AB0AD0" w:rsidRPr="00E00F18" w:rsidRDefault="00D17438" w:rsidP="00AB0AD0">
      <w:pPr>
        <w:jc w:val="center"/>
        <w:rPr>
          <w:rFonts w:ascii="ＭＳ Ｐゴシック" w:eastAsia="ＭＳ Ｐゴシック" w:hAnsi="ＭＳ Ｐゴシック"/>
          <w:b/>
          <w:sz w:val="32"/>
          <w:szCs w:val="32"/>
          <w:u w:val="single"/>
        </w:rPr>
      </w:pPr>
      <w:r w:rsidRPr="00E00F18">
        <w:rPr>
          <w:rFonts w:ascii="ＭＳ Ｐゴシック" w:eastAsia="ＭＳ Ｐゴシック" w:hAnsi="ＭＳ Ｐゴシック" w:hint="eastAsia"/>
          <w:b/>
          <w:sz w:val="32"/>
          <w:szCs w:val="32"/>
          <w:u w:val="single"/>
        </w:rPr>
        <w:t>ISAK　国際身体計測技師認定</w:t>
      </w:r>
      <w:r w:rsidR="002E2357">
        <w:rPr>
          <w:rFonts w:ascii="ＭＳ Ｐゴシック" w:eastAsia="ＭＳ Ｐゴシック" w:hAnsi="ＭＳ Ｐゴシック" w:hint="eastAsia"/>
          <w:b/>
          <w:sz w:val="32"/>
          <w:szCs w:val="32"/>
          <w:u w:val="single"/>
        </w:rPr>
        <w:t>20</w:t>
      </w:r>
      <w:r w:rsidR="003474B3">
        <w:rPr>
          <w:rFonts w:ascii="ＭＳ Ｐゴシック" w:eastAsia="ＭＳ Ｐゴシック" w:hAnsi="ＭＳ Ｐゴシック"/>
          <w:b/>
          <w:sz w:val="32"/>
          <w:szCs w:val="32"/>
          <w:u w:val="single"/>
        </w:rPr>
        <w:t>2</w:t>
      </w:r>
      <w:r w:rsidR="00DD068B">
        <w:rPr>
          <w:rFonts w:ascii="ＭＳ Ｐゴシック" w:eastAsia="ＭＳ Ｐゴシック" w:hAnsi="ＭＳ Ｐゴシック" w:hint="eastAsia"/>
          <w:b/>
          <w:sz w:val="32"/>
          <w:szCs w:val="32"/>
          <w:u w:val="single"/>
        </w:rPr>
        <w:t>6</w:t>
      </w:r>
      <w:r w:rsidR="00A2297C">
        <w:rPr>
          <w:rFonts w:ascii="ＭＳ Ｐゴシック" w:eastAsia="ＭＳ Ｐゴシック" w:hAnsi="ＭＳ Ｐゴシック" w:hint="eastAsia"/>
          <w:b/>
          <w:sz w:val="32"/>
          <w:szCs w:val="32"/>
          <w:u w:val="single"/>
        </w:rPr>
        <w:t>0</w:t>
      </w:r>
      <w:r w:rsidR="00DD068B">
        <w:rPr>
          <w:rFonts w:ascii="ＭＳ Ｐゴシック" w:eastAsia="ＭＳ Ｐゴシック" w:hAnsi="ＭＳ Ｐゴシック" w:hint="eastAsia"/>
          <w:b/>
          <w:sz w:val="32"/>
          <w:szCs w:val="32"/>
          <w:u w:val="single"/>
        </w:rPr>
        <w:t>3</w:t>
      </w:r>
      <w:r w:rsidR="00DC08C1">
        <w:rPr>
          <w:rFonts w:ascii="ＭＳ Ｐゴシック" w:eastAsia="ＭＳ Ｐゴシック" w:hAnsi="ＭＳ Ｐゴシック" w:hint="eastAsia"/>
          <w:b/>
          <w:sz w:val="32"/>
          <w:szCs w:val="32"/>
          <w:u w:val="single"/>
        </w:rPr>
        <w:t xml:space="preserve">　</w:t>
      </w:r>
      <w:r w:rsidRPr="00E00F18">
        <w:rPr>
          <w:rFonts w:ascii="ＭＳ Ｐゴシック" w:eastAsia="ＭＳ Ｐゴシック" w:hAnsi="ＭＳ Ｐゴシック" w:hint="eastAsia"/>
          <w:b/>
          <w:sz w:val="32"/>
          <w:szCs w:val="32"/>
          <w:u w:val="single"/>
        </w:rPr>
        <w:t xml:space="preserve"> </w:t>
      </w:r>
      <w:r w:rsidR="00AB0AD0" w:rsidRPr="00E00F18">
        <w:rPr>
          <w:rFonts w:ascii="ＭＳ Ｐゴシック" w:eastAsia="ＭＳ Ｐゴシック" w:hAnsi="ＭＳ Ｐゴシック" w:hint="eastAsia"/>
          <w:b/>
          <w:sz w:val="32"/>
          <w:szCs w:val="32"/>
          <w:u w:val="single"/>
        </w:rPr>
        <w:t>申込書</w:t>
      </w:r>
    </w:p>
    <w:p w14:paraId="6AA9BAD6" w14:textId="77777777" w:rsidR="00CF4735" w:rsidRPr="00B31F5D" w:rsidRDefault="00CF4735" w:rsidP="00393F61">
      <w:pPr>
        <w:rPr>
          <w:rFonts w:ascii="ＭＳ Ｐ明朝" w:eastAsia="ＭＳ Ｐ明朝" w:hAnsi="ＭＳ Ｐ明朝"/>
          <w:sz w:val="22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93"/>
        <w:gridCol w:w="2838"/>
        <w:gridCol w:w="5205"/>
      </w:tblGrid>
      <w:tr w:rsidR="00494B8D" w:rsidRPr="009D1CDE" w14:paraId="6ABB3806" w14:textId="77777777" w:rsidTr="00B3069C">
        <w:trPr>
          <w:trHeight w:hRule="exact" w:val="1572"/>
          <w:jc w:val="center"/>
        </w:trPr>
        <w:tc>
          <w:tcPr>
            <w:tcW w:w="4531" w:type="dxa"/>
            <w:gridSpan w:val="2"/>
            <w:tcBorders>
              <w:bottom w:val="single" w:sz="4" w:space="0" w:color="auto"/>
            </w:tcBorders>
            <w:vAlign w:val="center"/>
          </w:tcPr>
          <w:p w14:paraId="0C719C01" w14:textId="77777777" w:rsidR="00437CC9" w:rsidRPr="009D1CDE" w:rsidRDefault="00494B8D" w:rsidP="0081455F">
            <w:pPr>
              <w:spacing w:line="440" w:lineRule="exact"/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  <w:r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>受講コース</w:t>
            </w:r>
            <w:r w:rsidR="00D17438"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 xml:space="preserve">　</w:t>
            </w:r>
            <w:r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>（いずれかに○）</w:t>
            </w:r>
          </w:p>
        </w:tc>
        <w:tc>
          <w:tcPr>
            <w:tcW w:w="5205" w:type="dxa"/>
            <w:tcBorders>
              <w:bottom w:val="single" w:sz="4" w:space="0" w:color="auto"/>
            </w:tcBorders>
            <w:vAlign w:val="center"/>
          </w:tcPr>
          <w:p w14:paraId="33ADA36E" w14:textId="78667A54" w:rsidR="00DD068B" w:rsidRDefault="00494B8D" w:rsidP="00280510">
            <w:pPr>
              <w:ind w:firstLineChars="200" w:firstLine="560"/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  <w:r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>レベル</w:t>
            </w:r>
            <w:r w:rsidR="003474B3"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>1</w:t>
            </w:r>
            <w:r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 xml:space="preserve">　</w:t>
            </w:r>
            <w:r w:rsidR="00280510"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 xml:space="preserve">　　</w:t>
            </w:r>
          </w:p>
          <w:p w14:paraId="58C87A95" w14:textId="2E4BF21C" w:rsidR="001F33C6" w:rsidRDefault="00280510" w:rsidP="00DD068B">
            <w:pPr>
              <w:ind w:firstLineChars="200" w:firstLine="560"/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  <w:r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>再認定</w:t>
            </w:r>
            <w:r w:rsidR="00DD068B"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 xml:space="preserve">　</w:t>
            </w:r>
            <w:r w:rsidR="001F33C6"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>【　L1　/　L2　】</w:t>
            </w:r>
          </w:p>
          <w:p w14:paraId="637E1778" w14:textId="1E08D4C9" w:rsidR="00274C9F" w:rsidRDefault="00274C9F" w:rsidP="00173C4D">
            <w:pPr>
              <w:wordWrap w:val="0"/>
              <w:ind w:firstLineChars="150" w:firstLine="420"/>
              <w:jc w:val="right"/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  <w:r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 xml:space="preserve">( a　・　</w:t>
            </w:r>
            <w:r w:rsidR="00D731E3"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>b</w:t>
            </w:r>
            <w:r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 xml:space="preserve"> ・　</w:t>
            </w:r>
            <w:r w:rsidR="00D731E3"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>c</w:t>
            </w:r>
            <w:r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 xml:space="preserve">　</w:t>
            </w:r>
            <w:r w:rsidR="00437CC9">
              <w:rPr>
                <w:rFonts w:ascii="ＭＳ Ｐゴシック" w:eastAsia="ＭＳ Ｐゴシック" w:hAnsi="ＭＳ Ｐゴシック"/>
                <w:sz w:val="28"/>
                <w:szCs w:val="28"/>
              </w:rPr>
              <w:t xml:space="preserve"> </w:t>
            </w:r>
            <w:r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>)</w:t>
            </w:r>
            <w:r w:rsidR="00173C4D"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 xml:space="preserve">　　</w:t>
            </w:r>
          </w:p>
          <w:p w14:paraId="775749E8" w14:textId="5EA7BFBB" w:rsidR="00B31F5D" w:rsidRPr="00B31F5D" w:rsidRDefault="00B31F5D" w:rsidP="00274C9F">
            <w:pPr>
              <w:ind w:firstLineChars="850" w:firstLine="2380"/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</w:p>
        </w:tc>
      </w:tr>
      <w:tr w:rsidR="0081455F" w:rsidRPr="009D1CDE" w14:paraId="7A8A5F8E" w14:textId="77777777" w:rsidTr="0081455F">
        <w:trPr>
          <w:trHeight w:hRule="exact" w:val="503"/>
          <w:jc w:val="center"/>
        </w:trPr>
        <w:tc>
          <w:tcPr>
            <w:tcW w:w="453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B612A01" w14:textId="77777777" w:rsidR="0081455F" w:rsidRPr="009D1CDE" w:rsidRDefault="0081455F" w:rsidP="0081455F">
            <w:pPr>
              <w:spacing w:beforeLines="50" w:before="120"/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  <w:r>
              <w:rPr>
                <w:rFonts w:ascii="ＭＳ Ｐゴシック" w:eastAsia="ＭＳ Ｐゴシック" w:hAnsi="ＭＳ Ｐゴシック"/>
                <w:sz w:val="28"/>
                <w:szCs w:val="28"/>
              </w:rPr>
              <w:t>ふりがな</w:t>
            </w:r>
          </w:p>
        </w:tc>
        <w:tc>
          <w:tcPr>
            <w:tcW w:w="520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9952A73" w14:textId="77777777" w:rsidR="0081455F" w:rsidRPr="009D1CDE" w:rsidRDefault="0081455F" w:rsidP="00393F61">
            <w:pPr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</w:p>
        </w:tc>
      </w:tr>
      <w:tr w:rsidR="00AB0414" w:rsidRPr="009D1CDE" w14:paraId="4C27972E" w14:textId="77777777" w:rsidTr="0081455F">
        <w:trPr>
          <w:trHeight w:hRule="exact" w:val="840"/>
          <w:jc w:val="center"/>
        </w:trPr>
        <w:tc>
          <w:tcPr>
            <w:tcW w:w="453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0CC5D" w14:textId="77777777" w:rsidR="00AB0414" w:rsidRPr="009D1CDE" w:rsidRDefault="0081455F" w:rsidP="0081455F">
            <w:pPr>
              <w:spacing w:beforeLines="50" w:before="120"/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  <w:r w:rsidRPr="009D1CDE">
              <w:rPr>
                <w:rFonts w:ascii="ＭＳ Ｐゴシック" w:eastAsia="ＭＳ Ｐゴシック" w:hAnsi="ＭＳ Ｐゴシック"/>
                <w:sz w:val="28"/>
                <w:szCs w:val="28"/>
              </w:rPr>
              <w:t>名</w:t>
            </w:r>
            <w:r>
              <w:rPr>
                <w:rFonts w:ascii="ＭＳ Ｐゴシック" w:eastAsia="ＭＳ Ｐゴシック" w:hAnsi="ＭＳ Ｐゴシック"/>
                <w:sz w:val="28"/>
                <w:szCs w:val="28"/>
              </w:rPr>
              <w:t xml:space="preserve">　　</w:t>
            </w:r>
            <w:r w:rsidRPr="009D1CDE">
              <w:rPr>
                <w:rFonts w:ascii="ＭＳ Ｐゴシック" w:eastAsia="ＭＳ Ｐゴシック" w:hAnsi="ＭＳ Ｐゴシック"/>
                <w:sz w:val="28"/>
                <w:szCs w:val="28"/>
              </w:rPr>
              <w:t>前</w:t>
            </w:r>
          </w:p>
        </w:tc>
        <w:tc>
          <w:tcPr>
            <w:tcW w:w="52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CD657" w14:textId="77777777" w:rsidR="00AB0414" w:rsidRPr="009D1CDE" w:rsidRDefault="00AB0414" w:rsidP="00393F61">
            <w:pPr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</w:p>
        </w:tc>
      </w:tr>
      <w:tr w:rsidR="00B31F5D" w:rsidRPr="009D1CDE" w14:paraId="6E33870C" w14:textId="77777777" w:rsidTr="0081455F">
        <w:trPr>
          <w:trHeight w:hRule="exact" w:val="851"/>
          <w:jc w:val="center"/>
        </w:trPr>
        <w:tc>
          <w:tcPr>
            <w:tcW w:w="4531" w:type="dxa"/>
            <w:gridSpan w:val="2"/>
            <w:tcBorders>
              <w:top w:val="single" w:sz="4" w:space="0" w:color="auto"/>
            </w:tcBorders>
            <w:vAlign w:val="center"/>
          </w:tcPr>
          <w:p w14:paraId="25DF95CE" w14:textId="77777777" w:rsidR="00B31F5D" w:rsidRPr="009D1CDE" w:rsidRDefault="00B31F5D" w:rsidP="00393F61">
            <w:pPr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  <w:r>
              <w:rPr>
                <w:rFonts w:ascii="ＭＳ Ｐゴシック" w:eastAsia="ＭＳ Ｐゴシック" w:hAnsi="ＭＳ Ｐゴシック"/>
                <w:sz w:val="28"/>
                <w:szCs w:val="28"/>
              </w:rPr>
              <w:t>Name</w:t>
            </w:r>
            <w:r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 xml:space="preserve">　（アルファベットで記載）</w:t>
            </w:r>
          </w:p>
        </w:tc>
        <w:tc>
          <w:tcPr>
            <w:tcW w:w="5205" w:type="dxa"/>
            <w:tcBorders>
              <w:top w:val="single" w:sz="4" w:space="0" w:color="auto"/>
            </w:tcBorders>
            <w:vAlign w:val="center"/>
          </w:tcPr>
          <w:p w14:paraId="0D82CE5D" w14:textId="77777777" w:rsidR="00B31F5D" w:rsidRPr="009D1CDE" w:rsidRDefault="00B31F5D" w:rsidP="00393F61">
            <w:pPr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</w:p>
        </w:tc>
      </w:tr>
      <w:tr w:rsidR="00AB0414" w:rsidRPr="009D1CDE" w14:paraId="002BE314" w14:textId="77777777" w:rsidTr="0081455F">
        <w:trPr>
          <w:trHeight w:hRule="exact" w:val="952"/>
          <w:jc w:val="center"/>
        </w:trPr>
        <w:tc>
          <w:tcPr>
            <w:tcW w:w="4531" w:type="dxa"/>
            <w:gridSpan w:val="2"/>
            <w:vAlign w:val="center"/>
          </w:tcPr>
          <w:p w14:paraId="49D0B937" w14:textId="77777777" w:rsidR="00AB0414" w:rsidRPr="009D1CDE" w:rsidRDefault="00AB0414" w:rsidP="00393F61">
            <w:pPr>
              <w:rPr>
                <w:rFonts w:ascii="ＭＳ Ｐゴシック" w:eastAsia="ＭＳ Ｐゴシック" w:hAnsi="ＭＳ Ｐゴシック"/>
                <w:sz w:val="28"/>
                <w:szCs w:val="28"/>
                <w:lang w:eastAsia="zh-CN"/>
              </w:rPr>
            </w:pPr>
            <w:r w:rsidRPr="009D1CDE">
              <w:rPr>
                <w:rFonts w:ascii="ＭＳ Ｐゴシック" w:eastAsia="ＭＳ Ｐゴシック" w:hAnsi="ＭＳ Ｐゴシック" w:hint="eastAsia"/>
                <w:sz w:val="28"/>
                <w:szCs w:val="28"/>
                <w:lang w:eastAsia="zh-CN"/>
              </w:rPr>
              <w:t>所属機関</w:t>
            </w:r>
            <w:r w:rsidR="007D0B29">
              <w:rPr>
                <w:rFonts w:ascii="ＭＳ Ｐゴシック" w:eastAsia="ＭＳ Ｐゴシック" w:hAnsi="ＭＳ Ｐゴシック" w:hint="eastAsia"/>
                <w:sz w:val="28"/>
                <w:szCs w:val="28"/>
                <w:lang w:eastAsia="zh-CN"/>
              </w:rPr>
              <w:t>（学校）</w:t>
            </w:r>
            <w:r w:rsidRPr="009D1CDE">
              <w:rPr>
                <w:rFonts w:ascii="ＭＳ Ｐゴシック" w:eastAsia="ＭＳ Ｐゴシック" w:hAnsi="ＭＳ Ｐゴシック" w:hint="eastAsia"/>
                <w:sz w:val="28"/>
                <w:szCs w:val="28"/>
                <w:lang w:eastAsia="zh-CN"/>
              </w:rPr>
              <w:t>名</w:t>
            </w:r>
            <w:r w:rsidR="00B31F5D">
              <w:rPr>
                <w:rFonts w:ascii="ＭＳ Ｐゴシック" w:eastAsia="ＭＳ Ｐゴシック" w:hAnsi="ＭＳ Ｐゴシック" w:hint="eastAsia"/>
                <w:sz w:val="28"/>
                <w:szCs w:val="28"/>
                <w:lang w:eastAsia="zh-CN"/>
              </w:rPr>
              <w:t>、部署（学部）名</w:t>
            </w:r>
          </w:p>
        </w:tc>
        <w:tc>
          <w:tcPr>
            <w:tcW w:w="5205" w:type="dxa"/>
            <w:vAlign w:val="center"/>
          </w:tcPr>
          <w:p w14:paraId="675E5582" w14:textId="77777777" w:rsidR="00AB0414" w:rsidRDefault="00AB0414" w:rsidP="00393F61">
            <w:pPr>
              <w:rPr>
                <w:rFonts w:ascii="ＭＳ Ｐゴシック" w:eastAsia="ＭＳ Ｐゴシック" w:hAnsi="ＭＳ Ｐゴシック"/>
                <w:sz w:val="28"/>
                <w:szCs w:val="28"/>
                <w:lang w:eastAsia="zh-CN"/>
              </w:rPr>
            </w:pPr>
          </w:p>
          <w:p w14:paraId="290356F6" w14:textId="77777777" w:rsidR="00DB0336" w:rsidRPr="009D1CDE" w:rsidRDefault="00DB0336" w:rsidP="00393F61">
            <w:pPr>
              <w:rPr>
                <w:rFonts w:ascii="ＭＳ Ｐゴシック" w:eastAsia="ＭＳ Ｐゴシック" w:hAnsi="ＭＳ Ｐゴシック"/>
                <w:sz w:val="28"/>
                <w:szCs w:val="28"/>
                <w:lang w:eastAsia="zh-CN"/>
              </w:rPr>
            </w:pPr>
          </w:p>
        </w:tc>
      </w:tr>
      <w:tr w:rsidR="00AB0414" w:rsidRPr="009D1CDE" w14:paraId="2725AAF4" w14:textId="77777777" w:rsidTr="0081455F">
        <w:trPr>
          <w:trHeight w:hRule="exact" w:val="980"/>
          <w:jc w:val="center"/>
        </w:trPr>
        <w:tc>
          <w:tcPr>
            <w:tcW w:w="4531" w:type="dxa"/>
            <w:gridSpan w:val="2"/>
            <w:vAlign w:val="center"/>
          </w:tcPr>
          <w:p w14:paraId="2EB32339" w14:textId="77777777" w:rsidR="00AB0414" w:rsidRPr="009D1CDE" w:rsidRDefault="00437CC9" w:rsidP="007D0B29">
            <w:pPr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  <w:r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>A</w:t>
            </w:r>
            <w:r>
              <w:rPr>
                <w:rFonts w:ascii="ＭＳ Ｐゴシック" w:eastAsia="ＭＳ Ｐゴシック" w:hAnsi="ＭＳ Ｐゴシック"/>
                <w:sz w:val="28"/>
                <w:szCs w:val="28"/>
              </w:rPr>
              <w:t>ffiliation</w:t>
            </w:r>
            <w:r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>（所属の英語名）</w:t>
            </w:r>
          </w:p>
        </w:tc>
        <w:tc>
          <w:tcPr>
            <w:tcW w:w="5205" w:type="dxa"/>
            <w:vAlign w:val="center"/>
          </w:tcPr>
          <w:p w14:paraId="295B1AF3" w14:textId="77777777" w:rsidR="00AB0414" w:rsidRPr="009D1CDE" w:rsidRDefault="00AB0414" w:rsidP="00393F61">
            <w:pPr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</w:p>
        </w:tc>
      </w:tr>
      <w:tr w:rsidR="00AB0414" w:rsidRPr="009D1CDE" w14:paraId="27808BFA" w14:textId="77777777" w:rsidTr="0081455F">
        <w:trPr>
          <w:trHeight w:hRule="exact" w:val="851"/>
          <w:jc w:val="center"/>
        </w:trPr>
        <w:tc>
          <w:tcPr>
            <w:tcW w:w="4531" w:type="dxa"/>
            <w:gridSpan w:val="2"/>
            <w:vAlign w:val="center"/>
          </w:tcPr>
          <w:p w14:paraId="6B1C21D6" w14:textId="77777777" w:rsidR="00AB0414" w:rsidRPr="009D1CDE" w:rsidRDefault="00AB0414" w:rsidP="00393F61">
            <w:pPr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  <w:r w:rsidRPr="009D1CDE"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>役職・学年</w:t>
            </w:r>
          </w:p>
        </w:tc>
        <w:tc>
          <w:tcPr>
            <w:tcW w:w="5205" w:type="dxa"/>
            <w:vAlign w:val="center"/>
          </w:tcPr>
          <w:p w14:paraId="314B0EB9" w14:textId="77777777" w:rsidR="00AB0414" w:rsidRPr="009D1CDE" w:rsidRDefault="00AB0414" w:rsidP="00393F61">
            <w:pPr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</w:p>
        </w:tc>
      </w:tr>
      <w:tr w:rsidR="00AB0414" w:rsidRPr="009D1CDE" w14:paraId="04FC5A2A" w14:textId="77777777" w:rsidTr="0081455F">
        <w:trPr>
          <w:trHeight w:hRule="exact" w:val="562"/>
          <w:jc w:val="center"/>
        </w:trPr>
        <w:tc>
          <w:tcPr>
            <w:tcW w:w="4531" w:type="dxa"/>
            <w:gridSpan w:val="2"/>
            <w:vAlign w:val="center"/>
          </w:tcPr>
          <w:p w14:paraId="0986B537" w14:textId="77777777" w:rsidR="00AB0414" w:rsidRPr="009D1CDE" w:rsidRDefault="00AB0414" w:rsidP="00393F61">
            <w:pPr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  <w:r w:rsidRPr="009D1CDE"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>電話番号</w:t>
            </w:r>
            <w:r w:rsidR="00437CC9"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>(Tel)</w:t>
            </w:r>
          </w:p>
        </w:tc>
        <w:tc>
          <w:tcPr>
            <w:tcW w:w="5205" w:type="dxa"/>
            <w:vAlign w:val="center"/>
          </w:tcPr>
          <w:p w14:paraId="0FE2A5B9" w14:textId="77777777" w:rsidR="00AB0414" w:rsidRPr="009D1CDE" w:rsidRDefault="00AB0414" w:rsidP="00393F61">
            <w:pPr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</w:p>
        </w:tc>
      </w:tr>
      <w:tr w:rsidR="00AB0414" w:rsidRPr="009D1CDE" w14:paraId="79E6A939" w14:textId="77777777" w:rsidTr="00274C9F">
        <w:trPr>
          <w:trHeight w:hRule="exact" w:val="828"/>
          <w:jc w:val="center"/>
        </w:trPr>
        <w:tc>
          <w:tcPr>
            <w:tcW w:w="4531" w:type="dxa"/>
            <w:gridSpan w:val="2"/>
            <w:vAlign w:val="center"/>
          </w:tcPr>
          <w:p w14:paraId="601BBA53" w14:textId="77777777" w:rsidR="00274C9F" w:rsidRDefault="00AB0414" w:rsidP="007D0B29">
            <w:pPr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  <w:r w:rsidRPr="009D1CDE"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>E-mai</w:t>
            </w:r>
            <w:r w:rsidRPr="00274C9F"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l</w:t>
            </w:r>
          </w:p>
          <w:p w14:paraId="22C7DD6B" w14:textId="77777777" w:rsidR="00AB0414" w:rsidRPr="009D1CDE" w:rsidRDefault="007D0B29" w:rsidP="007D0B29">
            <w:pPr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  <w:r w:rsidRPr="00274C9F"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（添付ファイルが受けとれるメール</w:t>
            </w:r>
            <w:r w:rsidR="00A6741A" w:rsidRPr="00274C9F"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アドレス</w:t>
            </w:r>
            <w:r w:rsidRPr="00274C9F"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）</w:t>
            </w:r>
          </w:p>
        </w:tc>
        <w:tc>
          <w:tcPr>
            <w:tcW w:w="5205" w:type="dxa"/>
            <w:vAlign w:val="center"/>
          </w:tcPr>
          <w:p w14:paraId="68860E7C" w14:textId="77777777" w:rsidR="00AB0414" w:rsidRPr="00274C9F" w:rsidRDefault="00AB0414" w:rsidP="00393F61">
            <w:pPr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</w:p>
        </w:tc>
      </w:tr>
      <w:tr w:rsidR="00B31F5D" w:rsidRPr="009D1CDE" w14:paraId="3A2EFE3F" w14:textId="77777777" w:rsidTr="0081455F">
        <w:trPr>
          <w:trHeight w:hRule="exact" w:val="561"/>
          <w:jc w:val="center"/>
        </w:trPr>
        <w:tc>
          <w:tcPr>
            <w:tcW w:w="4531" w:type="dxa"/>
            <w:gridSpan w:val="2"/>
            <w:vAlign w:val="center"/>
          </w:tcPr>
          <w:p w14:paraId="20F6EB6A" w14:textId="77777777" w:rsidR="00B31F5D" w:rsidRPr="009D1CDE" w:rsidRDefault="00B31F5D" w:rsidP="007D0B29">
            <w:pPr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  <w:r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>テキスト購入希望の有無</w:t>
            </w:r>
          </w:p>
        </w:tc>
        <w:tc>
          <w:tcPr>
            <w:tcW w:w="5205" w:type="dxa"/>
            <w:vAlign w:val="center"/>
          </w:tcPr>
          <w:p w14:paraId="3BB21727" w14:textId="77777777" w:rsidR="00B31F5D" w:rsidRPr="00513C10" w:rsidRDefault="00274C9F" w:rsidP="00671111">
            <w:pPr>
              <w:pStyle w:val="ab"/>
              <w:ind w:leftChars="0" w:left="780"/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  <w:r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 xml:space="preserve"> </w:t>
            </w:r>
            <w:r w:rsidR="00437CC9" w:rsidRPr="00513C10"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>有　　　　　無</w:t>
            </w:r>
          </w:p>
        </w:tc>
      </w:tr>
      <w:tr w:rsidR="00274C9F" w:rsidRPr="009D1CDE" w14:paraId="38324317" w14:textId="77777777" w:rsidTr="005E7AF4">
        <w:trPr>
          <w:trHeight w:hRule="exact" w:val="1829"/>
          <w:jc w:val="center"/>
        </w:trPr>
        <w:tc>
          <w:tcPr>
            <w:tcW w:w="4531" w:type="dxa"/>
            <w:gridSpan w:val="2"/>
          </w:tcPr>
          <w:p w14:paraId="37DC90E0" w14:textId="77777777" w:rsidR="00274C9F" w:rsidRDefault="00274C9F" w:rsidP="00407E1C">
            <w:pPr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</w:p>
          <w:p w14:paraId="23AEC0FC" w14:textId="77777777" w:rsidR="00274C9F" w:rsidRDefault="00274C9F" w:rsidP="00407E1C">
            <w:pPr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  <w:r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 xml:space="preserve">領収書の希望の有無　　　　</w:t>
            </w:r>
          </w:p>
        </w:tc>
        <w:tc>
          <w:tcPr>
            <w:tcW w:w="5205" w:type="dxa"/>
            <w:vAlign w:val="center"/>
          </w:tcPr>
          <w:p w14:paraId="022E54B3" w14:textId="77777777" w:rsidR="00274C9F" w:rsidRPr="005E7AF4" w:rsidRDefault="00274C9F" w:rsidP="005E7AF4">
            <w:pPr>
              <w:ind w:firstLineChars="100" w:firstLine="280"/>
              <w:rPr>
                <w:rFonts w:ascii="ＭＳ Ｐゴシック" w:eastAsia="ＭＳ Ｐゴシック" w:hAnsi="ＭＳ Ｐゴシック"/>
                <w:sz w:val="16"/>
                <w:szCs w:val="16"/>
              </w:rPr>
            </w:pPr>
            <w:r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>有　・　無</w:t>
            </w:r>
          </w:p>
          <w:p w14:paraId="4673FFA3" w14:textId="77777777" w:rsidR="005E7AF4" w:rsidRPr="005E7AF4" w:rsidRDefault="005E7AF4" w:rsidP="005E7AF4">
            <w:pPr>
              <w:ind w:firstLineChars="100" w:firstLine="160"/>
              <w:rPr>
                <w:rFonts w:ascii="ＭＳ Ｐゴシック" w:eastAsia="ＭＳ Ｐゴシック" w:hAnsi="ＭＳ Ｐゴシック"/>
                <w:sz w:val="16"/>
                <w:szCs w:val="16"/>
              </w:rPr>
            </w:pPr>
          </w:p>
          <w:p w14:paraId="6B22FB4A" w14:textId="77777777" w:rsidR="00274C9F" w:rsidRDefault="00274C9F" w:rsidP="00407E1C">
            <w:pPr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  <w:r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>領収書の宛名</w:t>
            </w:r>
          </w:p>
          <w:p w14:paraId="380F2604" w14:textId="77777777" w:rsidR="00274C9F" w:rsidRDefault="00274C9F" w:rsidP="00407E1C">
            <w:pPr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  <w:r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>（　　　　　　　　　　　　　　     　　　）</w:t>
            </w:r>
          </w:p>
        </w:tc>
      </w:tr>
      <w:tr w:rsidR="00274C9F" w:rsidRPr="009D1CDE" w14:paraId="140D1D24" w14:textId="77777777" w:rsidTr="00274C9F">
        <w:trPr>
          <w:trHeight w:hRule="exact" w:val="423"/>
          <w:jc w:val="center"/>
        </w:trPr>
        <w:tc>
          <w:tcPr>
            <w:tcW w:w="9736" w:type="dxa"/>
            <w:gridSpan w:val="3"/>
          </w:tcPr>
          <w:p w14:paraId="7B44A8D0" w14:textId="00C808C1" w:rsidR="00274C9F" w:rsidRDefault="00274C9F" w:rsidP="00393F61">
            <w:pPr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  <w:r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>再認定の方</w:t>
            </w:r>
          </w:p>
        </w:tc>
      </w:tr>
      <w:tr w:rsidR="00274C9F" w:rsidRPr="009D1CDE" w14:paraId="23227DA5" w14:textId="77777777" w:rsidTr="00274C9F">
        <w:trPr>
          <w:trHeight w:hRule="exact" w:val="1997"/>
          <w:jc w:val="center"/>
        </w:trPr>
        <w:tc>
          <w:tcPr>
            <w:tcW w:w="1693" w:type="dxa"/>
          </w:tcPr>
          <w:p w14:paraId="56239F01" w14:textId="77777777" w:rsidR="00274C9F" w:rsidRPr="009D1CDE" w:rsidRDefault="00274C9F" w:rsidP="001B2A20">
            <w:pPr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>受講歴</w:t>
            </w:r>
          </w:p>
        </w:tc>
        <w:tc>
          <w:tcPr>
            <w:tcW w:w="8043" w:type="dxa"/>
            <w:gridSpan w:val="2"/>
          </w:tcPr>
          <w:p w14:paraId="2F97DAA8" w14:textId="77777777" w:rsidR="00274C9F" w:rsidRDefault="00274C9F" w:rsidP="00393F61">
            <w:pPr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</w:p>
          <w:p w14:paraId="6FAC2B15" w14:textId="77777777" w:rsidR="00274C9F" w:rsidRDefault="00274C9F" w:rsidP="00274C9F">
            <w:pPr>
              <w:ind w:firstLineChars="50" w:firstLine="140"/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  <w:r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>受講したレベル ：　レベル１　　レベル２</w:t>
            </w:r>
          </w:p>
          <w:p w14:paraId="3AFDAC7B" w14:textId="77777777" w:rsidR="00274C9F" w:rsidRDefault="00274C9F" w:rsidP="00274C9F">
            <w:pPr>
              <w:ind w:firstLineChars="50" w:firstLine="140"/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  <w:r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>受講年     ：</w:t>
            </w:r>
          </w:p>
          <w:p w14:paraId="30CEBB3C" w14:textId="77777777" w:rsidR="00274C9F" w:rsidRDefault="00274C9F" w:rsidP="00274C9F">
            <w:pPr>
              <w:ind w:firstLineChars="50" w:firstLine="140"/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  <w:r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>講習の場所 ：</w:t>
            </w:r>
          </w:p>
          <w:p w14:paraId="05F1AA64" w14:textId="77777777" w:rsidR="00274C9F" w:rsidRPr="009D1CDE" w:rsidRDefault="00274C9F" w:rsidP="00274C9F">
            <w:pPr>
              <w:ind w:firstLineChars="50" w:firstLine="140"/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  <w:r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>講習時の指導者：</w:t>
            </w:r>
          </w:p>
        </w:tc>
      </w:tr>
    </w:tbl>
    <w:p w14:paraId="7D3AE912" w14:textId="69512359" w:rsidR="00405E57" w:rsidRDefault="00513C10" w:rsidP="00D17438">
      <w:pPr>
        <w:rPr>
          <w:rFonts w:ascii="ＭＳ Ｐゴシック" w:eastAsia="ＭＳ Ｐゴシック" w:hAnsi="ＭＳ Ｐゴシック"/>
          <w:sz w:val="28"/>
          <w:szCs w:val="28"/>
        </w:rPr>
      </w:pPr>
      <w:r w:rsidRPr="00B3069C">
        <w:rPr>
          <w:rFonts w:ascii="ＭＳ Ｐゴシック" w:eastAsia="ＭＳ Ｐゴシック" w:hAnsi="ＭＳ Ｐゴシック" w:hint="eastAsia"/>
          <w:sz w:val="28"/>
          <w:szCs w:val="28"/>
        </w:rPr>
        <w:t xml:space="preserve">お申し込みはe-mail　：　</w:t>
      </w:r>
      <w:r w:rsidRPr="00B3069C">
        <w:rPr>
          <w:rFonts w:ascii="Arial" w:hAnsi="Arial" w:cs="Arial"/>
          <w:sz w:val="20"/>
          <w:szCs w:val="20"/>
          <w:shd w:val="clear" w:color="auto" w:fill="FFFFFF"/>
        </w:rPr>
        <w:t>isak.jwgk@gmail.com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　</w:t>
      </w:r>
      <w:r w:rsidR="00304D96" w:rsidRPr="006B2383">
        <w:rPr>
          <w:rFonts w:ascii="ＭＳ Ｐゴシック" w:eastAsia="ＭＳ Ｐゴシック" w:hAnsi="ＭＳ Ｐゴシック" w:hint="eastAsia"/>
        </w:rPr>
        <w:t xml:space="preserve">　</w:t>
      </w:r>
      <w:r w:rsidR="00405E57">
        <w:rPr>
          <w:rFonts w:ascii="ＭＳ Ｐゴシック" w:eastAsia="ＭＳ Ｐゴシック" w:hAnsi="ＭＳ Ｐゴシック" w:hint="eastAsia"/>
          <w:sz w:val="28"/>
          <w:szCs w:val="28"/>
        </w:rPr>
        <w:t xml:space="preserve">　</w:t>
      </w:r>
      <w:r w:rsidR="00304D96">
        <w:rPr>
          <w:rFonts w:ascii="ＭＳ Ｐゴシック" w:eastAsia="ＭＳ Ｐゴシック" w:hAnsi="ＭＳ Ｐゴシック" w:hint="eastAsia"/>
          <w:sz w:val="28"/>
          <w:szCs w:val="28"/>
        </w:rPr>
        <w:t xml:space="preserve">初澤　</w:t>
      </w:r>
      <w:r w:rsidR="00405E57">
        <w:rPr>
          <w:rFonts w:ascii="ＭＳ Ｐゴシック" w:eastAsia="ＭＳ Ｐゴシック" w:hAnsi="ＭＳ Ｐゴシック" w:hint="eastAsia"/>
          <w:sz w:val="28"/>
          <w:szCs w:val="28"/>
        </w:rPr>
        <w:t>までお願い</w:t>
      </w:r>
      <w:r w:rsidR="00613958">
        <w:rPr>
          <w:rFonts w:ascii="ＭＳ Ｐゴシック" w:eastAsia="ＭＳ Ｐゴシック" w:hAnsi="ＭＳ Ｐゴシック" w:hint="eastAsia"/>
          <w:sz w:val="28"/>
          <w:szCs w:val="28"/>
        </w:rPr>
        <w:t>いたし</w:t>
      </w:r>
      <w:r w:rsidR="00405E57">
        <w:rPr>
          <w:rFonts w:ascii="ＭＳ Ｐゴシック" w:eastAsia="ＭＳ Ｐゴシック" w:hAnsi="ＭＳ Ｐゴシック" w:hint="eastAsia"/>
          <w:sz w:val="28"/>
          <w:szCs w:val="28"/>
        </w:rPr>
        <w:t>ます。</w:t>
      </w:r>
    </w:p>
    <w:p w14:paraId="580C5857" w14:textId="77777777" w:rsidR="00437CC9" w:rsidRDefault="00437CC9" w:rsidP="00D17438">
      <w:pPr>
        <w:rPr>
          <w:rFonts w:ascii="ＭＳ Ｐゴシック" w:eastAsia="ＭＳ Ｐゴシック" w:hAnsi="ＭＳ Ｐゴシック"/>
          <w:sz w:val="28"/>
          <w:szCs w:val="28"/>
        </w:rPr>
      </w:pPr>
      <w:r>
        <w:rPr>
          <w:rFonts w:ascii="ＭＳ Ｐゴシック" w:eastAsia="ＭＳ Ｐゴシック" w:hAnsi="ＭＳ Ｐゴシック" w:hint="eastAsia"/>
          <w:sz w:val="28"/>
          <w:szCs w:val="28"/>
        </w:rPr>
        <w:t>＊コース開催の証拠資料とするために，英語の記載も忘れずにお願いします。</w:t>
      </w:r>
    </w:p>
    <w:p w14:paraId="6CA5E4BC" w14:textId="77777777" w:rsidR="00437CC9" w:rsidRPr="00AB0414" w:rsidRDefault="00437CC9" w:rsidP="00D17438">
      <w:pPr>
        <w:rPr>
          <w:rFonts w:ascii="ＭＳ Ｐゴシック" w:eastAsia="ＭＳ Ｐゴシック" w:hAnsi="ＭＳ Ｐゴシック"/>
          <w:sz w:val="28"/>
          <w:szCs w:val="28"/>
        </w:rPr>
      </w:pPr>
      <w:r>
        <w:rPr>
          <w:rFonts w:ascii="ＭＳ Ｐゴシック" w:eastAsia="ＭＳ Ｐゴシック" w:hAnsi="ＭＳ Ｐゴシック" w:hint="eastAsia"/>
          <w:sz w:val="28"/>
          <w:szCs w:val="28"/>
        </w:rPr>
        <w:t>＊</w:t>
      </w:r>
      <w:r w:rsidRPr="0081455F">
        <w:rPr>
          <w:rFonts w:ascii="ＭＳ Ｐゴシック" w:eastAsia="ＭＳ Ｐゴシック" w:hAnsi="ＭＳ Ｐゴシック" w:hint="eastAsia"/>
          <w:b/>
          <w:color w:val="FF0000"/>
          <w:sz w:val="28"/>
          <w:szCs w:val="28"/>
        </w:rPr>
        <w:t>学生の方は学生証のコピー</w:t>
      </w:r>
      <w:r>
        <w:rPr>
          <w:rFonts w:ascii="ＭＳ Ｐゴシック" w:eastAsia="ＭＳ Ｐゴシック" w:hAnsi="ＭＳ Ｐゴシック"/>
          <w:sz w:val="28"/>
          <w:szCs w:val="28"/>
        </w:rPr>
        <w:t>を</w:t>
      </w:r>
      <w:r>
        <w:rPr>
          <w:rFonts w:ascii="ＭＳ Ｐゴシック" w:eastAsia="ＭＳ Ｐゴシック" w:hAnsi="ＭＳ Ｐゴシック" w:hint="eastAsia"/>
          <w:sz w:val="28"/>
          <w:szCs w:val="28"/>
        </w:rPr>
        <w:t>添えて送付してください。</w:t>
      </w:r>
    </w:p>
    <w:sectPr w:rsidR="00437CC9" w:rsidRPr="00AB0414" w:rsidSect="00671111"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ECBED2" w14:textId="77777777" w:rsidR="003636D7" w:rsidRDefault="003636D7" w:rsidP="00FA7957">
      <w:r>
        <w:separator/>
      </w:r>
    </w:p>
  </w:endnote>
  <w:endnote w:type="continuationSeparator" w:id="0">
    <w:p w14:paraId="718D4685" w14:textId="77777777" w:rsidR="003636D7" w:rsidRDefault="003636D7" w:rsidP="00FA79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B76C74" w14:textId="77777777" w:rsidR="003636D7" w:rsidRDefault="003636D7" w:rsidP="00FA7957">
      <w:r>
        <w:separator/>
      </w:r>
    </w:p>
  </w:footnote>
  <w:footnote w:type="continuationSeparator" w:id="0">
    <w:p w14:paraId="40AAEF2D" w14:textId="77777777" w:rsidR="003636D7" w:rsidRDefault="003636D7" w:rsidP="00FA79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292C98"/>
    <w:multiLevelType w:val="hybridMultilevel"/>
    <w:tmpl w:val="DEBC9332"/>
    <w:lvl w:ilvl="0" w:tplc="0409000F">
      <w:start w:val="1"/>
      <w:numFmt w:val="decimal"/>
      <w:lvlText w:val="%1."/>
      <w:lvlJc w:val="left"/>
      <w:pPr>
        <w:ind w:left="780" w:hanging="420"/>
      </w:p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num w:numId="1" w16cid:durableId="13540683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AwMjQ3MzSxMDc0sjBX0lEKTi0uzszPAykwrAUAd/YnGywAAAA="/>
  </w:docVars>
  <w:rsids>
    <w:rsidRoot w:val="00FA1D47"/>
    <w:rsid w:val="000123FE"/>
    <w:rsid w:val="000538C1"/>
    <w:rsid w:val="000627E5"/>
    <w:rsid w:val="0008364F"/>
    <w:rsid w:val="00086C2E"/>
    <w:rsid w:val="00142471"/>
    <w:rsid w:val="00147E7D"/>
    <w:rsid w:val="001631A7"/>
    <w:rsid w:val="00173C4D"/>
    <w:rsid w:val="00192E98"/>
    <w:rsid w:val="001A7126"/>
    <w:rsid w:val="001B2A20"/>
    <w:rsid w:val="001C792A"/>
    <w:rsid w:val="001F33C6"/>
    <w:rsid w:val="001F5CCC"/>
    <w:rsid w:val="002207EA"/>
    <w:rsid w:val="00266299"/>
    <w:rsid w:val="00274C9F"/>
    <w:rsid w:val="00280510"/>
    <w:rsid w:val="002C32A7"/>
    <w:rsid w:val="002E2357"/>
    <w:rsid w:val="00304D96"/>
    <w:rsid w:val="00305B91"/>
    <w:rsid w:val="00307C7E"/>
    <w:rsid w:val="0031734A"/>
    <w:rsid w:val="00325B77"/>
    <w:rsid w:val="00345FB4"/>
    <w:rsid w:val="003474B3"/>
    <w:rsid w:val="0035628F"/>
    <w:rsid w:val="003636D7"/>
    <w:rsid w:val="00385C58"/>
    <w:rsid w:val="00393F61"/>
    <w:rsid w:val="00394EEB"/>
    <w:rsid w:val="003C2B69"/>
    <w:rsid w:val="00405E57"/>
    <w:rsid w:val="00427531"/>
    <w:rsid w:val="00432C7C"/>
    <w:rsid w:val="00437CC9"/>
    <w:rsid w:val="004473CE"/>
    <w:rsid w:val="00451278"/>
    <w:rsid w:val="0048471B"/>
    <w:rsid w:val="0049434E"/>
    <w:rsid w:val="00494B8D"/>
    <w:rsid w:val="004D656C"/>
    <w:rsid w:val="004F7F1C"/>
    <w:rsid w:val="0050685B"/>
    <w:rsid w:val="00513C10"/>
    <w:rsid w:val="00523BF5"/>
    <w:rsid w:val="0052679C"/>
    <w:rsid w:val="00527525"/>
    <w:rsid w:val="005469BB"/>
    <w:rsid w:val="00551A4F"/>
    <w:rsid w:val="005543DE"/>
    <w:rsid w:val="00592D84"/>
    <w:rsid w:val="005973C7"/>
    <w:rsid w:val="005A0260"/>
    <w:rsid w:val="005D453C"/>
    <w:rsid w:val="005E7AF4"/>
    <w:rsid w:val="005F1B98"/>
    <w:rsid w:val="005F4D78"/>
    <w:rsid w:val="00613958"/>
    <w:rsid w:val="00655B60"/>
    <w:rsid w:val="0066080C"/>
    <w:rsid w:val="006615B4"/>
    <w:rsid w:val="00671111"/>
    <w:rsid w:val="00677343"/>
    <w:rsid w:val="006B2383"/>
    <w:rsid w:val="006B7255"/>
    <w:rsid w:val="006F25A2"/>
    <w:rsid w:val="007446F4"/>
    <w:rsid w:val="007448AF"/>
    <w:rsid w:val="0077269A"/>
    <w:rsid w:val="00787138"/>
    <w:rsid w:val="007B4983"/>
    <w:rsid w:val="007B4C69"/>
    <w:rsid w:val="007C1EBC"/>
    <w:rsid w:val="007D0B29"/>
    <w:rsid w:val="007F68E3"/>
    <w:rsid w:val="0081455F"/>
    <w:rsid w:val="00823CE0"/>
    <w:rsid w:val="00834DB1"/>
    <w:rsid w:val="00857B25"/>
    <w:rsid w:val="00891746"/>
    <w:rsid w:val="00891952"/>
    <w:rsid w:val="008A2CBB"/>
    <w:rsid w:val="008A34DC"/>
    <w:rsid w:val="008C67FF"/>
    <w:rsid w:val="008D4AD0"/>
    <w:rsid w:val="008E6DDA"/>
    <w:rsid w:val="008F4E54"/>
    <w:rsid w:val="00903D06"/>
    <w:rsid w:val="00921A4F"/>
    <w:rsid w:val="00930C20"/>
    <w:rsid w:val="00937431"/>
    <w:rsid w:val="0097401D"/>
    <w:rsid w:val="00977B2C"/>
    <w:rsid w:val="009941A9"/>
    <w:rsid w:val="009B3D50"/>
    <w:rsid w:val="009C5395"/>
    <w:rsid w:val="009D1054"/>
    <w:rsid w:val="009D1CDE"/>
    <w:rsid w:val="00A22609"/>
    <w:rsid w:val="00A2297C"/>
    <w:rsid w:val="00A60B37"/>
    <w:rsid w:val="00A6741A"/>
    <w:rsid w:val="00A8177C"/>
    <w:rsid w:val="00AB0414"/>
    <w:rsid w:val="00AB0AD0"/>
    <w:rsid w:val="00AC1CC5"/>
    <w:rsid w:val="00AC7BCA"/>
    <w:rsid w:val="00B06B01"/>
    <w:rsid w:val="00B3069C"/>
    <w:rsid w:val="00B31F5D"/>
    <w:rsid w:val="00B64753"/>
    <w:rsid w:val="00B81833"/>
    <w:rsid w:val="00B85722"/>
    <w:rsid w:val="00B9307B"/>
    <w:rsid w:val="00B934DC"/>
    <w:rsid w:val="00BB03D3"/>
    <w:rsid w:val="00BE243F"/>
    <w:rsid w:val="00BF6BFF"/>
    <w:rsid w:val="00C0179A"/>
    <w:rsid w:val="00C7116A"/>
    <w:rsid w:val="00C946FE"/>
    <w:rsid w:val="00CF4735"/>
    <w:rsid w:val="00D1166C"/>
    <w:rsid w:val="00D17373"/>
    <w:rsid w:val="00D17438"/>
    <w:rsid w:val="00D33679"/>
    <w:rsid w:val="00D53CD0"/>
    <w:rsid w:val="00D731E3"/>
    <w:rsid w:val="00D80390"/>
    <w:rsid w:val="00D85448"/>
    <w:rsid w:val="00DB0336"/>
    <w:rsid w:val="00DC08C1"/>
    <w:rsid w:val="00DD068B"/>
    <w:rsid w:val="00DD35BD"/>
    <w:rsid w:val="00DD72CB"/>
    <w:rsid w:val="00DE6A92"/>
    <w:rsid w:val="00E00F18"/>
    <w:rsid w:val="00E12372"/>
    <w:rsid w:val="00E5201A"/>
    <w:rsid w:val="00EB2DCA"/>
    <w:rsid w:val="00EE521F"/>
    <w:rsid w:val="00F20064"/>
    <w:rsid w:val="00F3318B"/>
    <w:rsid w:val="00F95A71"/>
    <w:rsid w:val="00F96F66"/>
    <w:rsid w:val="00FA1D47"/>
    <w:rsid w:val="00FA7957"/>
    <w:rsid w:val="00FB35EC"/>
    <w:rsid w:val="00FC064D"/>
    <w:rsid w:val="00FF7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A32A418"/>
  <w15:docId w15:val="{899077E1-1725-4942-B5B6-28C2B34883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06B01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A7957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FA7957"/>
    <w:rPr>
      <w:kern w:val="2"/>
      <w:sz w:val="21"/>
      <w:szCs w:val="22"/>
    </w:rPr>
  </w:style>
  <w:style w:type="paragraph" w:styleId="a5">
    <w:name w:val="footer"/>
    <w:basedOn w:val="a"/>
    <w:link w:val="a6"/>
    <w:uiPriority w:val="99"/>
    <w:unhideWhenUsed/>
    <w:rsid w:val="00FA7957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FA7957"/>
    <w:rPr>
      <w:kern w:val="2"/>
      <w:sz w:val="21"/>
      <w:szCs w:val="22"/>
    </w:rPr>
  </w:style>
  <w:style w:type="table" w:styleId="a7">
    <w:name w:val="Table Grid"/>
    <w:basedOn w:val="a1"/>
    <w:uiPriority w:val="59"/>
    <w:rsid w:val="00AB0A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a8">
    <w:name w:val="Hyperlink"/>
    <w:basedOn w:val="a0"/>
    <w:uiPriority w:val="99"/>
    <w:unhideWhenUsed/>
    <w:rsid w:val="001A7126"/>
    <w:rPr>
      <w:color w:val="0000FF" w:themeColor="hyperlink"/>
      <w:u w:val="single"/>
    </w:rPr>
  </w:style>
  <w:style w:type="paragraph" w:styleId="a9">
    <w:name w:val="Date"/>
    <w:basedOn w:val="a"/>
    <w:next w:val="a"/>
    <w:link w:val="aa"/>
    <w:uiPriority w:val="99"/>
    <w:semiHidden/>
    <w:unhideWhenUsed/>
    <w:rsid w:val="00D17438"/>
  </w:style>
  <w:style w:type="character" w:customStyle="1" w:styleId="aa">
    <w:name w:val="日付 (文字)"/>
    <w:basedOn w:val="a0"/>
    <w:link w:val="a9"/>
    <w:uiPriority w:val="99"/>
    <w:semiHidden/>
    <w:rsid w:val="00D17438"/>
    <w:rPr>
      <w:kern w:val="2"/>
      <w:sz w:val="21"/>
      <w:szCs w:val="22"/>
    </w:rPr>
  </w:style>
  <w:style w:type="paragraph" w:styleId="ab">
    <w:name w:val="List Paragraph"/>
    <w:basedOn w:val="a"/>
    <w:uiPriority w:val="34"/>
    <w:qFormat/>
    <w:rsid w:val="00513C10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7</Words>
  <Characters>251</Characters>
  <Application>Microsoft Office Word</Application>
  <DocSecurity>0</DocSecurity>
  <Lines>10</Lines>
  <Paragraphs>8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東洋大学</Company>
  <LinksUpToDate>false</LinksUpToDate>
  <CharactersWithSpaces>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zutak</dc:creator>
  <cp:lastModifiedBy>高田 和子</cp:lastModifiedBy>
  <cp:revision>6</cp:revision>
  <cp:lastPrinted>2015-07-27T00:49:00Z</cp:lastPrinted>
  <dcterms:created xsi:type="dcterms:W3CDTF">2025-05-08T22:46:00Z</dcterms:created>
  <dcterms:modified xsi:type="dcterms:W3CDTF">2025-10-15T04:12:00Z</dcterms:modified>
</cp:coreProperties>
</file>